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S.xx, M.xx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6A965143" w14:textId="5FABE1B6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  <w:r w:rsidR="00906DD1">
              <w:rPr>
                <w:color w:val="000000"/>
                <w:sz w:val="24"/>
                <w:szCs w:val="24"/>
              </w:rPr>
              <w:t xml:space="preserve"> Link untuk melihat data keseluruhan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>). Link untuk melihat agenda hari yang dituju ()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132BCD90" w14:textId="316BCB44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dan merancang program kerja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1B7ABF9D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05 Agustus 2021</w:t>
            </w:r>
          </w:p>
        </w:tc>
        <w:tc>
          <w:tcPr>
            <w:tcW w:w="4536" w:type="dxa"/>
          </w:tcPr>
          <w:p w14:paraId="75B1F610" w14:textId="3E88B152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kukan Lapor diri ke balai desa Jatirejo dan melanjutkan perancangan program kerja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A326A2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B2046C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47C8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CC7E1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B123C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9ED68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B537CC"/>
    <w:rsid w:val="00C8622D"/>
    <w:rsid w:val="00DC3EEF"/>
    <w:rsid w:val="00EA519B"/>
    <w:rsid w:val="00F27785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19</cp:revision>
  <dcterms:created xsi:type="dcterms:W3CDTF">2021-08-01T15:21:00Z</dcterms:created>
  <dcterms:modified xsi:type="dcterms:W3CDTF">2021-08-05T06:42:00Z</dcterms:modified>
</cp:coreProperties>
</file>